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Y="3494"/>
        <w:tblW w:w="5039" w:type="pct"/>
        <w:tblLook w:val="04A0" w:firstRow="1" w:lastRow="0" w:firstColumn="1" w:lastColumn="0" w:noHBand="0" w:noVBand="1"/>
      </w:tblPr>
      <w:tblGrid>
        <w:gridCol w:w="1499"/>
        <w:gridCol w:w="639"/>
        <w:gridCol w:w="2349"/>
        <w:gridCol w:w="1061"/>
        <w:gridCol w:w="2760"/>
        <w:gridCol w:w="1253"/>
        <w:gridCol w:w="1204"/>
      </w:tblGrid>
      <w:tr w:rsidR="003F1CF4" w:rsidRPr="00D36D4E" w14:paraId="7CB5B4C5" w14:textId="77777777" w:rsidTr="008C2C53">
        <w:tc>
          <w:tcPr>
            <w:tcW w:w="696" w:type="pct"/>
            <w:shd w:val="clear" w:color="auto" w:fill="BFBFBF" w:themeFill="background1" w:themeFillShade="BF"/>
            <w:vAlign w:val="center"/>
          </w:tcPr>
          <w:p w14:paraId="40098226" w14:textId="77777777" w:rsidR="00CA1C74" w:rsidRPr="00D36D4E" w:rsidRDefault="00CA1C74" w:rsidP="008C2C5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 (NÖ)</w:t>
            </w:r>
          </w:p>
        </w:tc>
        <w:tc>
          <w:tcPr>
            <w:tcW w:w="297" w:type="pct"/>
            <w:shd w:val="clear" w:color="auto" w:fill="BFBFBF" w:themeFill="background1" w:themeFillShade="BF"/>
            <w:vAlign w:val="center"/>
          </w:tcPr>
          <w:p w14:paraId="47D2BCCD" w14:textId="77777777" w:rsidR="00CA1C74" w:rsidRPr="00D36D4E" w:rsidRDefault="00CA1C74" w:rsidP="008C2C5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ıf</w:t>
            </w:r>
          </w:p>
        </w:tc>
        <w:tc>
          <w:tcPr>
            <w:tcW w:w="1091" w:type="pct"/>
            <w:shd w:val="clear" w:color="auto" w:fill="BFBFBF" w:themeFill="background1" w:themeFillShade="BF"/>
            <w:vAlign w:val="center"/>
          </w:tcPr>
          <w:p w14:paraId="7AA1EBDF" w14:textId="77777777" w:rsidR="00885BF2" w:rsidRDefault="00885BF2" w:rsidP="008C2C5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  <w:p w14:paraId="30E2BD54" w14:textId="77777777" w:rsidR="00CA1C74" w:rsidRPr="00D36D4E" w:rsidRDefault="00CA1C74" w:rsidP="008C2C5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Bölümler </w:t>
            </w:r>
          </w:p>
          <w:p w14:paraId="058607FA" w14:textId="77777777" w:rsidR="00CA1C74" w:rsidRPr="00D36D4E" w:rsidRDefault="00CA1C74" w:rsidP="008C2C5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93" w:type="pct"/>
            <w:shd w:val="clear" w:color="auto" w:fill="BFBFBF" w:themeFill="background1" w:themeFillShade="BF"/>
            <w:vAlign w:val="center"/>
          </w:tcPr>
          <w:p w14:paraId="01ECA7BD" w14:textId="77777777" w:rsidR="00CA1C74" w:rsidRPr="00D36D4E" w:rsidRDefault="00CA1C74" w:rsidP="008C2C5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Aynı saatte açılacak şubeler </w:t>
            </w:r>
          </w:p>
        </w:tc>
        <w:tc>
          <w:tcPr>
            <w:tcW w:w="1282" w:type="pct"/>
            <w:shd w:val="clear" w:color="auto" w:fill="BFBFBF" w:themeFill="background1" w:themeFillShade="BF"/>
            <w:vAlign w:val="center"/>
          </w:tcPr>
          <w:p w14:paraId="6EEBADB0" w14:textId="77777777" w:rsidR="00CA1C74" w:rsidRPr="00D36D4E" w:rsidRDefault="00D36D4E" w:rsidP="008C2C5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örevlendirilen</w:t>
            </w:r>
            <w:r w:rsidR="00CA1C74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</w:t>
            </w:r>
          </w:p>
          <w:p w14:paraId="62732356" w14:textId="77777777" w:rsidR="00CA1C74" w:rsidRPr="00D36D4E" w:rsidRDefault="00CA1C74" w:rsidP="008C2C5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582" w:type="pct"/>
            <w:shd w:val="clear" w:color="auto" w:fill="BFBFBF" w:themeFill="background1" w:themeFillShade="BF"/>
            <w:vAlign w:val="center"/>
          </w:tcPr>
          <w:p w14:paraId="761F8875" w14:textId="0B100A75" w:rsidR="00CA1C74" w:rsidRPr="00D36D4E" w:rsidRDefault="00035012" w:rsidP="008C2C53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Sınavın </w:t>
            </w:r>
            <w:r w:rsidR="00394792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ünü ve Saati</w:t>
            </w:r>
          </w:p>
        </w:tc>
        <w:tc>
          <w:tcPr>
            <w:tcW w:w="559" w:type="pct"/>
            <w:shd w:val="clear" w:color="auto" w:fill="BFBFBF" w:themeFill="background1" w:themeFillShade="BF"/>
            <w:vAlign w:val="center"/>
          </w:tcPr>
          <w:p w14:paraId="32C2F820" w14:textId="77777777" w:rsidR="00CA1C74" w:rsidRPr="00D36D4E" w:rsidRDefault="00CA1C74" w:rsidP="008C2C53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likler</w:t>
            </w:r>
          </w:p>
        </w:tc>
      </w:tr>
      <w:tr w:rsidR="007920C9" w:rsidRPr="00D36D4E" w14:paraId="07BEAD4E" w14:textId="77777777" w:rsidTr="007920C9">
        <w:tc>
          <w:tcPr>
            <w:tcW w:w="696" w:type="pct"/>
            <w:vMerge w:val="restart"/>
            <w:shd w:val="clear" w:color="auto" w:fill="auto"/>
            <w:vAlign w:val="center"/>
          </w:tcPr>
          <w:p w14:paraId="1ED14782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Yabancı Dil II (3+0)</w:t>
            </w:r>
          </w:p>
          <w:p w14:paraId="6FD7A732" w14:textId="5DB10983" w:rsidR="007920C9" w:rsidRPr="00D36D4E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vMerge w:val="restart"/>
            <w:shd w:val="clear" w:color="auto" w:fill="auto"/>
            <w:vAlign w:val="center"/>
          </w:tcPr>
          <w:p w14:paraId="3F362578" w14:textId="6BC6C4C6" w:rsidR="007920C9" w:rsidRPr="00D36D4E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auto"/>
            <w:vAlign w:val="center"/>
          </w:tcPr>
          <w:p w14:paraId="1B48539F" w14:textId="7D44617C" w:rsidR="007920C9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Maden, Biyomedikal,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 İnşaat,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Jeoloji, Elektrik, Malzeme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, Kimya, Gıda,</w:t>
            </w:r>
            <w:r w:rsidR="001563D0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Bilgisayar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40BCCB3C" w14:textId="64F8D6E6" w:rsidR="007920C9" w:rsidRPr="00D36D4E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82" w:type="pct"/>
            <w:shd w:val="clear" w:color="auto" w:fill="auto"/>
            <w:vAlign w:val="center"/>
          </w:tcPr>
          <w:p w14:paraId="25CD99C9" w14:textId="39591982" w:rsidR="007920C9" w:rsidRPr="00D36D4E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proofErr w:type="spellStart"/>
            <w:r w:rsidRPr="00C814E4">
              <w:rPr>
                <w:rFonts w:ascii="Palatino Linotype" w:hAnsi="Palatino Linotype"/>
                <w:b/>
                <w:sz w:val="18"/>
              </w:rPr>
              <w:t>Öğr</w:t>
            </w:r>
            <w:proofErr w:type="spellEnd"/>
            <w:r w:rsidRPr="00C814E4">
              <w:rPr>
                <w:rFonts w:ascii="Palatino Linotype" w:hAnsi="Palatino Linotype"/>
                <w:b/>
                <w:sz w:val="18"/>
              </w:rPr>
              <w:t>. Grv.  Mustafa Ömer İNCEELGİL</w:t>
            </w:r>
          </w:p>
        </w:tc>
        <w:tc>
          <w:tcPr>
            <w:tcW w:w="582" w:type="pct"/>
            <w:vMerge w:val="restart"/>
            <w:shd w:val="clear" w:color="auto" w:fill="auto"/>
            <w:vAlign w:val="center"/>
          </w:tcPr>
          <w:p w14:paraId="2A3475E8" w14:textId="43AD06B7" w:rsidR="007920C9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.04.20</w:t>
            </w:r>
            <w:r w:rsidR="0020773C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</w:p>
          <w:p w14:paraId="5B917774" w14:textId="0AA7DF53" w:rsidR="007920C9" w:rsidRDefault="007920C9" w:rsidP="007920C9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Pazartesi </w:t>
            </w:r>
            <w:r w:rsidR="00116195">
              <w:rPr>
                <w:rFonts w:ascii="Palatino Linotype" w:hAnsi="Palatino Linotype"/>
                <w:b/>
                <w:sz w:val="20"/>
                <w:szCs w:val="20"/>
              </w:rPr>
              <w:t xml:space="preserve">Saat: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559" w:type="pct"/>
            <w:shd w:val="clear" w:color="auto" w:fill="auto"/>
            <w:vAlign w:val="center"/>
          </w:tcPr>
          <w:p w14:paraId="76A08942" w14:textId="76174185" w:rsidR="007920C9" w:rsidRPr="00D36D4E" w:rsidRDefault="0027160B" w:rsidP="007920C9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5-106</w:t>
            </w:r>
          </w:p>
        </w:tc>
      </w:tr>
      <w:tr w:rsidR="007920C9" w:rsidRPr="00D36D4E" w14:paraId="0D9AA909" w14:textId="77777777" w:rsidTr="007920C9">
        <w:tc>
          <w:tcPr>
            <w:tcW w:w="696" w:type="pct"/>
            <w:vMerge/>
            <w:shd w:val="clear" w:color="auto" w:fill="auto"/>
            <w:vAlign w:val="center"/>
          </w:tcPr>
          <w:p w14:paraId="5146309A" w14:textId="77777777" w:rsidR="007920C9" w:rsidRPr="00D36D4E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297" w:type="pct"/>
            <w:vMerge/>
            <w:shd w:val="clear" w:color="auto" w:fill="auto"/>
            <w:vAlign w:val="center"/>
          </w:tcPr>
          <w:p w14:paraId="0CC37145" w14:textId="77777777" w:rsidR="007920C9" w:rsidRPr="00D36D4E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1091" w:type="pct"/>
            <w:vMerge/>
            <w:shd w:val="clear" w:color="auto" w:fill="auto"/>
            <w:vAlign w:val="center"/>
          </w:tcPr>
          <w:p w14:paraId="40DD1811" w14:textId="77777777" w:rsidR="007920C9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14:paraId="7CF12042" w14:textId="5D2D15F8" w:rsidR="007920C9" w:rsidRPr="00D36D4E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82" w:type="pct"/>
            <w:shd w:val="clear" w:color="auto" w:fill="auto"/>
            <w:vAlign w:val="center"/>
          </w:tcPr>
          <w:p w14:paraId="496F8D3F" w14:textId="25B0A9E1" w:rsidR="007920C9" w:rsidRPr="00D36D4E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proofErr w:type="spellStart"/>
            <w:r w:rsidRPr="00C814E4">
              <w:rPr>
                <w:rFonts w:ascii="Palatino Linotype" w:hAnsi="Palatino Linotype"/>
                <w:b/>
                <w:sz w:val="18"/>
              </w:rPr>
              <w:t>Öğr</w:t>
            </w:r>
            <w:proofErr w:type="spellEnd"/>
            <w:r w:rsidRPr="00C814E4">
              <w:rPr>
                <w:rFonts w:ascii="Palatino Linotype" w:hAnsi="Palatino Linotype"/>
                <w:b/>
                <w:sz w:val="18"/>
              </w:rPr>
              <w:t xml:space="preserve">. Grv.  </w:t>
            </w:r>
            <w:r>
              <w:rPr>
                <w:rFonts w:ascii="Palatino Linotype" w:hAnsi="Palatino Linotype"/>
                <w:b/>
                <w:sz w:val="18"/>
              </w:rPr>
              <w:t>İlkin ÖZKAL</w:t>
            </w:r>
          </w:p>
        </w:tc>
        <w:tc>
          <w:tcPr>
            <w:tcW w:w="582" w:type="pct"/>
            <w:vMerge/>
            <w:shd w:val="clear" w:color="auto" w:fill="auto"/>
            <w:vAlign w:val="center"/>
          </w:tcPr>
          <w:p w14:paraId="578A7ABC" w14:textId="77777777" w:rsidR="007920C9" w:rsidRDefault="007920C9" w:rsidP="007920C9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559" w:type="pct"/>
            <w:shd w:val="clear" w:color="auto" w:fill="auto"/>
            <w:vAlign w:val="center"/>
          </w:tcPr>
          <w:p w14:paraId="769357C2" w14:textId="620799F1" w:rsidR="007920C9" w:rsidRPr="00D36D4E" w:rsidRDefault="0027160B" w:rsidP="007920C9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7-108</w:t>
            </w:r>
          </w:p>
        </w:tc>
      </w:tr>
      <w:tr w:rsidR="007920C9" w:rsidRPr="00D36D4E" w14:paraId="02C96943" w14:textId="77777777" w:rsidTr="007920C9">
        <w:tc>
          <w:tcPr>
            <w:tcW w:w="696" w:type="pct"/>
            <w:shd w:val="clear" w:color="auto" w:fill="BFBFBF" w:themeFill="background1" w:themeFillShade="BF"/>
            <w:vAlign w:val="center"/>
          </w:tcPr>
          <w:p w14:paraId="61E4DEE7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Genel Kimya II (3+1) </w:t>
            </w:r>
          </w:p>
          <w:p w14:paraId="24482F24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shd w:val="clear" w:color="auto" w:fill="BFBFBF" w:themeFill="background1" w:themeFillShade="BF"/>
            <w:vAlign w:val="center"/>
          </w:tcPr>
          <w:p w14:paraId="00454F26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shd w:val="clear" w:color="auto" w:fill="BFBFBF" w:themeFill="background1" w:themeFillShade="BF"/>
            <w:vAlign w:val="center"/>
          </w:tcPr>
          <w:p w14:paraId="7DFA1AD3" w14:textId="435CBCAC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Jeoloji, Malzeme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, Kimya, Gıda,</w:t>
            </w:r>
            <w:r w:rsidR="001563D0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Maden</w:t>
            </w:r>
          </w:p>
        </w:tc>
        <w:tc>
          <w:tcPr>
            <w:tcW w:w="493" w:type="pct"/>
            <w:shd w:val="clear" w:color="auto" w:fill="BFBFBF" w:themeFill="background1" w:themeFillShade="BF"/>
            <w:vAlign w:val="center"/>
          </w:tcPr>
          <w:p w14:paraId="7EE40F6E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82" w:type="pct"/>
            <w:shd w:val="clear" w:color="auto" w:fill="BFBFBF" w:themeFill="background1" w:themeFillShade="BF"/>
            <w:vAlign w:val="center"/>
          </w:tcPr>
          <w:p w14:paraId="04AA8326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18"/>
              </w:rPr>
            </w:pPr>
            <w:r>
              <w:rPr>
                <w:rFonts w:ascii="Palatino Linotype" w:hAnsi="Palatino Linotype"/>
                <w:b/>
                <w:sz w:val="18"/>
              </w:rPr>
              <w:t>Prof. Dr. Meltem DİLEK</w:t>
            </w:r>
          </w:p>
        </w:tc>
        <w:tc>
          <w:tcPr>
            <w:tcW w:w="582" w:type="pct"/>
            <w:shd w:val="clear" w:color="auto" w:fill="BFBFBF" w:themeFill="background1" w:themeFillShade="BF"/>
            <w:vAlign w:val="center"/>
          </w:tcPr>
          <w:p w14:paraId="7AA4038E" w14:textId="4B441808" w:rsidR="007920C9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2.04.20</w:t>
            </w:r>
            <w:r w:rsidR="0020773C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</w:p>
          <w:p w14:paraId="1C75FEE8" w14:textId="72ABD7C2" w:rsidR="007920C9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Salı</w:t>
            </w:r>
          </w:p>
          <w:p w14:paraId="545A601A" w14:textId="41801770" w:rsidR="007920C9" w:rsidRPr="00D36D4E" w:rsidRDefault="00116195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Saat: </w:t>
            </w:r>
            <w:proofErr w:type="gramStart"/>
            <w:r w:rsidR="007920C9">
              <w:rPr>
                <w:rFonts w:ascii="Palatino Linotype" w:hAnsi="Palatino Linotype"/>
                <w:b/>
                <w:sz w:val="20"/>
                <w:szCs w:val="20"/>
              </w:rPr>
              <w:t>13</w:t>
            </w:r>
            <w:r w:rsidR="007920C9" w:rsidRPr="00D36D4E">
              <w:rPr>
                <w:rFonts w:ascii="Palatino Linotype" w:hAnsi="Palatino Linotype"/>
                <w:b/>
                <w:sz w:val="20"/>
                <w:szCs w:val="20"/>
              </w:rPr>
              <w:t>:</w:t>
            </w:r>
            <w:r w:rsidR="007920C9">
              <w:rPr>
                <w:rFonts w:ascii="Palatino Linotype" w:hAnsi="Palatino Linotype"/>
                <w:b/>
                <w:sz w:val="20"/>
                <w:szCs w:val="20"/>
              </w:rPr>
              <w:t>00</w:t>
            </w:r>
            <w:proofErr w:type="gramEnd"/>
          </w:p>
        </w:tc>
        <w:tc>
          <w:tcPr>
            <w:tcW w:w="559" w:type="pct"/>
            <w:shd w:val="clear" w:color="auto" w:fill="BFBFBF" w:themeFill="background1" w:themeFillShade="BF"/>
            <w:vAlign w:val="center"/>
          </w:tcPr>
          <w:p w14:paraId="2A25AF78" w14:textId="7519B872" w:rsidR="007920C9" w:rsidRPr="00D36D4E" w:rsidRDefault="0027160B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4-105</w:t>
            </w:r>
          </w:p>
        </w:tc>
      </w:tr>
      <w:tr w:rsidR="007920C9" w:rsidRPr="00D36D4E" w14:paraId="5D42F66C" w14:textId="77777777" w:rsidTr="007920C9">
        <w:tc>
          <w:tcPr>
            <w:tcW w:w="696" w:type="pct"/>
            <w:vMerge w:val="restart"/>
            <w:shd w:val="clear" w:color="auto" w:fill="auto"/>
            <w:vAlign w:val="center"/>
          </w:tcPr>
          <w:p w14:paraId="03D7DA94" w14:textId="012951FB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Matematik II (3+1) </w:t>
            </w:r>
          </w:p>
          <w:p w14:paraId="0AE90BD4" w14:textId="77777777" w:rsidR="007920C9" w:rsidRPr="00D36D4E" w:rsidRDefault="007920C9" w:rsidP="007920C9">
            <w:pPr>
              <w:rPr>
                <w:rFonts w:ascii="Palatino Linotype" w:hAnsi="Palatino Linotype"/>
                <w:b/>
                <w:i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vMerge w:val="restart"/>
            <w:shd w:val="clear" w:color="auto" w:fill="auto"/>
            <w:vAlign w:val="center"/>
          </w:tcPr>
          <w:p w14:paraId="297786FE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auto"/>
            <w:vAlign w:val="center"/>
          </w:tcPr>
          <w:p w14:paraId="698297B0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Biyomedikal, 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Harita,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Kimya,  Gıda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520236F1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82" w:type="pct"/>
            <w:shd w:val="clear" w:color="auto" w:fill="auto"/>
            <w:vAlign w:val="center"/>
          </w:tcPr>
          <w:p w14:paraId="3A02ACFE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Doç. Dr. Mehmet Eyüp KİRİŞ</w:t>
            </w:r>
          </w:p>
        </w:tc>
        <w:tc>
          <w:tcPr>
            <w:tcW w:w="582" w:type="pct"/>
            <w:vMerge w:val="restart"/>
            <w:shd w:val="clear" w:color="auto" w:fill="auto"/>
            <w:vAlign w:val="center"/>
          </w:tcPr>
          <w:p w14:paraId="128E5E61" w14:textId="4D850AAD" w:rsidR="007920C9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3.04.20</w:t>
            </w:r>
            <w:r w:rsidR="0020773C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</w:p>
          <w:p w14:paraId="13B36644" w14:textId="1A88E664" w:rsidR="007920C9" w:rsidRPr="00D36D4E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Çarşamba </w:t>
            </w:r>
            <w:r w:rsidR="00116195">
              <w:rPr>
                <w:rFonts w:ascii="Palatino Linotype" w:hAnsi="Palatino Linotype"/>
                <w:b/>
                <w:sz w:val="20"/>
                <w:szCs w:val="20"/>
              </w:rPr>
              <w:t xml:space="preserve">Saat: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00</w:t>
            </w:r>
            <w:proofErr w:type="gramEnd"/>
          </w:p>
        </w:tc>
        <w:tc>
          <w:tcPr>
            <w:tcW w:w="559" w:type="pct"/>
            <w:vMerge w:val="restart"/>
            <w:shd w:val="clear" w:color="auto" w:fill="auto"/>
            <w:vAlign w:val="center"/>
          </w:tcPr>
          <w:p w14:paraId="6466F7F2" w14:textId="3435E97C" w:rsidR="007920C9" w:rsidRPr="00D36D4E" w:rsidRDefault="00D91068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0-111</w:t>
            </w:r>
          </w:p>
        </w:tc>
      </w:tr>
      <w:tr w:rsidR="007920C9" w:rsidRPr="00D36D4E" w14:paraId="34CB8005" w14:textId="77777777" w:rsidTr="007920C9">
        <w:trPr>
          <w:trHeight w:val="270"/>
        </w:trPr>
        <w:tc>
          <w:tcPr>
            <w:tcW w:w="696" w:type="pct"/>
            <w:vMerge/>
            <w:shd w:val="clear" w:color="auto" w:fill="auto"/>
            <w:vAlign w:val="center"/>
          </w:tcPr>
          <w:p w14:paraId="6CF48292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auto"/>
            <w:vAlign w:val="center"/>
          </w:tcPr>
          <w:p w14:paraId="7B42061C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auto"/>
            <w:vAlign w:val="center"/>
          </w:tcPr>
          <w:p w14:paraId="2EF14FBE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14:paraId="7A8CF154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82" w:type="pct"/>
            <w:vMerge w:val="restart"/>
            <w:shd w:val="clear" w:color="auto" w:fill="auto"/>
            <w:vAlign w:val="center"/>
          </w:tcPr>
          <w:p w14:paraId="0C132465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Doç. Dr. Yurdal SEVER</w:t>
            </w:r>
          </w:p>
        </w:tc>
        <w:tc>
          <w:tcPr>
            <w:tcW w:w="582" w:type="pct"/>
            <w:vMerge/>
            <w:shd w:val="clear" w:color="auto" w:fill="auto"/>
            <w:vAlign w:val="center"/>
          </w:tcPr>
          <w:p w14:paraId="5567FA5A" w14:textId="77777777" w:rsidR="007920C9" w:rsidRPr="00D36D4E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59" w:type="pct"/>
            <w:vMerge/>
            <w:shd w:val="clear" w:color="auto" w:fill="auto"/>
            <w:vAlign w:val="center"/>
          </w:tcPr>
          <w:p w14:paraId="10FC295D" w14:textId="77777777" w:rsidR="007920C9" w:rsidRPr="00D36D4E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</w:tr>
      <w:tr w:rsidR="007920C9" w:rsidRPr="00D36D4E" w14:paraId="29CA83B6" w14:textId="77777777" w:rsidTr="007920C9">
        <w:trPr>
          <w:trHeight w:val="651"/>
        </w:trPr>
        <w:tc>
          <w:tcPr>
            <w:tcW w:w="696" w:type="pct"/>
            <w:vMerge/>
            <w:shd w:val="clear" w:color="auto" w:fill="auto"/>
            <w:vAlign w:val="center"/>
          </w:tcPr>
          <w:p w14:paraId="7DFB123C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auto"/>
            <w:vAlign w:val="center"/>
          </w:tcPr>
          <w:p w14:paraId="23F78082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auto"/>
            <w:vAlign w:val="center"/>
          </w:tcPr>
          <w:p w14:paraId="6909C6AD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14:paraId="3717D7AE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282" w:type="pct"/>
            <w:vMerge/>
            <w:shd w:val="clear" w:color="auto" w:fill="auto"/>
            <w:vAlign w:val="center"/>
          </w:tcPr>
          <w:p w14:paraId="28B9F937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18"/>
                <w:szCs w:val="20"/>
              </w:rPr>
            </w:pPr>
          </w:p>
        </w:tc>
        <w:tc>
          <w:tcPr>
            <w:tcW w:w="582" w:type="pct"/>
            <w:vMerge/>
            <w:shd w:val="clear" w:color="auto" w:fill="auto"/>
            <w:vAlign w:val="center"/>
          </w:tcPr>
          <w:p w14:paraId="019A8601" w14:textId="77777777" w:rsidR="007920C9" w:rsidRPr="00D36D4E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59" w:type="pct"/>
            <w:shd w:val="clear" w:color="auto" w:fill="auto"/>
            <w:vAlign w:val="center"/>
          </w:tcPr>
          <w:p w14:paraId="201391BB" w14:textId="17647ECE" w:rsidR="007920C9" w:rsidRPr="00D36D4E" w:rsidRDefault="00D91068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1-112</w:t>
            </w:r>
          </w:p>
        </w:tc>
      </w:tr>
      <w:tr w:rsidR="007920C9" w:rsidRPr="00D36D4E" w14:paraId="0A834C07" w14:textId="77777777" w:rsidTr="008C2C53">
        <w:tc>
          <w:tcPr>
            <w:tcW w:w="696" w:type="pct"/>
            <w:vMerge w:val="restart"/>
            <w:shd w:val="clear" w:color="auto" w:fill="BFBFBF" w:themeFill="background1" w:themeFillShade="BF"/>
            <w:vAlign w:val="center"/>
          </w:tcPr>
          <w:p w14:paraId="1CE21792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Fizik II (2+1)</w:t>
            </w:r>
          </w:p>
          <w:p w14:paraId="28AEF8F5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Grupları</w:t>
            </w:r>
          </w:p>
        </w:tc>
        <w:tc>
          <w:tcPr>
            <w:tcW w:w="297" w:type="pct"/>
            <w:vMerge w:val="restart"/>
            <w:shd w:val="clear" w:color="auto" w:fill="BFBFBF" w:themeFill="background1" w:themeFillShade="BF"/>
            <w:vAlign w:val="center"/>
          </w:tcPr>
          <w:p w14:paraId="5B919C54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BFBFBF" w:themeFill="background1" w:themeFillShade="BF"/>
            <w:vAlign w:val="center"/>
          </w:tcPr>
          <w:p w14:paraId="7C272DBC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Biyomedikal, 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Kimya, Gıda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1282BB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282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F2DF61C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 xml:space="preserve">Dr. </w:t>
            </w:r>
            <w:proofErr w:type="spellStart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. Üyesi Bekir ORUNCAK</w:t>
            </w:r>
          </w:p>
        </w:tc>
        <w:tc>
          <w:tcPr>
            <w:tcW w:w="582" w:type="pct"/>
            <w:vMerge w:val="restart"/>
            <w:shd w:val="clear" w:color="auto" w:fill="BFBFBF" w:themeFill="background1" w:themeFillShade="BF"/>
            <w:vAlign w:val="center"/>
          </w:tcPr>
          <w:p w14:paraId="2049DCC8" w14:textId="45E534B2" w:rsidR="007920C9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4.04.20</w:t>
            </w:r>
            <w:r w:rsidR="0020773C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  <w:bookmarkStart w:id="0" w:name="_GoBack"/>
            <w:bookmarkEnd w:id="0"/>
            <w:r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</w:p>
          <w:p w14:paraId="71475028" w14:textId="28CEAD9D" w:rsidR="007920C9" w:rsidRPr="00D36D4E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Perşembe </w:t>
            </w:r>
            <w:r w:rsidR="00116195">
              <w:rPr>
                <w:rFonts w:ascii="Palatino Linotype" w:hAnsi="Palatino Linotype"/>
                <w:b/>
                <w:sz w:val="20"/>
                <w:szCs w:val="20"/>
              </w:rPr>
              <w:t>Saat</w:t>
            </w:r>
            <w:r w:rsidR="00D91068">
              <w:rPr>
                <w:rFonts w:ascii="Palatino Linotype" w:hAnsi="Palatino Linotype"/>
                <w:b/>
                <w:sz w:val="20"/>
                <w:szCs w:val="20"/>
              </w:rPr>
              <w:t xml:space="preserve">: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559" w:type="pct"/>
            <w:vMerge w:val="restart"/>
            <w:shd w:val="clear" w:color="auto" w:fill="BFBFBF" w:themeFill="background1" w:themeFillShade="BF"/>
            <w:vAlign w:val="center"/>
          </w:tcPr>
          <w:p w14:paraId="57DB1361" w14:textId="4B05369C" w:rsidR="007920C9" w:rsidRPr="00D36D4E" w:rsidRDefault="0027160B" w:rsidP="0027160B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0-111</w:t>
            </w:r>
          </w:p>
        </w:tc>
      </w:tr>
      <w:tr w:rsidR="007920C9" w:rsidRPr="00D36D4E" w14:paraId="7ACCE1F2" w14:textId="77777777" w:rsidTr="008C2C53">
        <w:trPr>
          <w:trHeight w:val="300"/>
        </w:trPr>
        <w:tc>
          <w:tcPr>
            <w:tcW w:w="696" w:type="pct"/>
            <w:vMerge/>
            <w:shd w:val="clear" w:color="auto" w:fill="BFBFBF" w:themeFill="background1" w:themeFillShade="BF"/>
            <w:vAlign w:val="center"/>
          </w:tcPr>
          <w:p w14:paraId="6A086F93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BFBFBF" w:themeFill="background1" w:themeFillShade="BF"/>
            <w:vAlign w:val="center"/>
          </w:tcPr>
          <w:p w14:paraId="60AD3BBC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BFBFBF" w:themeFill="background1" w:themeFillShade="BF"/>
            <w:vAlign w:val="center"/>
          </w:tcPr>
          <w:p w14:paraId="70D97343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vMerge w:val="restart"/>
            <w:shd w:val="clear" w:color="auto" w:fill="BFBFBF" w:themeFill="background1" w:themeFillShade="BF"/>
            <w:vAlign w:val="center"/>
          </w:tcPr>
          <w:p w14:paraId="6127B49E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</w:p>
        </w:tc>
        <w:tc>
          <w:tcPr>
            <w:tcW w:w="1282" w:type="pct"/>
            <w:vMerge w:val="restart"/>
            <w:shd w:val="clear" w:color="auto" w:fill="BFBFBF" w:themeFill="background1" w:themeFillShade="BF"/>
            <w:vAlign w:val="center"/>
          </w:tcPr>
          <w:p w14:paraId="4B49052A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 xml:space="preserve">Dr. </w:t>
            </w:r>
            <w:proofErr w:type="spellStart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. Üyesi Vildan ÖZKAN BİLİCİ</w:t>
            </w:r>
          </w:p>
        </w:tc>
        <w:tc>
          <w:tcPr>
            <w:tcW w:w="582" w:type="pct"/>
            <w:vMerge/>
            <w:shd w:val="clear" w:color="auto" w:fill="BFBFBF" w:themeFill="background1" w:themeFillShade="BF"/>
            <w:vAlign w:val="center"/>
          </w:tcPr>
          <w:p w14:paraId="4B57E816" w14:textId="77777777" w:rsidR="007920C9" w:rsidRPr="00D36D4E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59" w:type="pct"/>
            <w:vMerge/>
            <w:shd w:val="clear" w:color="auto" w:fill="BFBFBF" w:themeFill="background1" w:themeFillShade="BF"/>
            <w:vAlign w:val="center"/>
          </w:tcPr>
          <w:p w14:paraId="066F66F1" w14:textId="77777777" w:rsidR="007920C9" w:rsidRPr="00D36D4E" w:rsidRDefault="007920C9" w:rsidP="0027160B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</w:tr>
      <w:tr w:rsidR="007920C9" w:rsidRPr="00D36D4E" w14:paraId="1C08024D" w14:textId="77777777" w:rsidTr="008C2C53">
        <w:trPr>
          <w:trHeight w:val="664"/>
        </w:trPr>
        <w:tc>
          <w:tcPr>
            <w:tcW w:w="696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104FC2C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74AF62E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1D32683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C796DB2" w14:textId="77777777" w:rsidR="007920C9" w:rsidRDefault="007920C9" w:rsidP="007920C9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282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72141D" w14:textId="77777777" w:rsidR="007920C9" w:rsidRPr="00D36D4E" w:rsidRDefault="007920C9" w:rsidP="007920C9">
            <w:pPr>
              <w:rPr>
                <w:rFonts w:ascii="Palatino Linotype" w:hAnsi="Palatino Linotype"/>
                <w:b/>
                <w:sz w:val="18"/>
                <w:szCs w:val="20"/>
              </w:rPr>
            </w:pPr>
          </w:p>
        </w:tc>
        <w:tc>
          <w:tcPr>
            <w:tcW w:w="582" w:type="pct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87A7D31" w14:textId="77777777" w:rsidR="007920C9" w:rsidRPr="00D36D4E" w:rsidRDefault="007920C9" w:rsidP="007920C9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59" w:type="pct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E21A6C7" w14:textId="721FFB80" w:rsidR="007920C9" w:rsidRPr="00D36D4E" w:rsidRDefault="0027160B" w:rsidP="0027160B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1-112</w:t>
            </w:r>
          </w:p>
        </w:tc>
      </w:tr>
    </w:tbl>
    <w:p w14:paraId="7A4D0DEC" w14:textId="77777777" w:rsidR="003C2369" w:rsidRDefault="003C2369" w:rsidP="00C409AD">
      <w:pPr>
        <w:jc w:val="center"/>
        <w:rPr>
          <w:rFonts w:ascii="Palatino Linotype" w:hAnsi="Palatino Linotype"/>
          <w:b/>
        </w:rPr>
      </w:pPr>
    </w:p>
    <w:p w14:paraId="7E446B7D" w14:textId="21DC9F8F" w:rsidR="00035012" w:rsidRPr="00B8449E" w:rsidRDefault="00035012" w:rsidP="00035012">
      <w:pPr>
        <w:jc w:val="center"/>
        <w:rPr>
          <w:rFonts w:ascii="Palatino Linotype" w:hAnsi="Palatino Linotype"/>
          <w:b/>
          <w:sz w:val="28"/>
        </w:rPr>
      </w:pPr>
      <w:r w:rsidRPr="00B8449E">
        <w:rPr>
          <w:rFonts w:ascii="Palatino Linotype" w:hAnsi="Palatino Linotype"/>
          <w:b/>
          <w:sz w:val="28"/>
        </w:rPr>
        <w:t xml:space="preserve">EK-1 </w:t>
      </w:r>
    </w:p>
    <w:p w14:paraId="4743D484" w14:textId="77777777"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544FCB">
        <w:rPr>
          <w:rFonts w:ascii="Palatino Linotype" w:hAnsi="Palatino Linotype"/>
          <w:b/>
          <w:sz w:val="28"/>
        </w:rPr>
        <w:t>1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544FCB">
        <w:rPr>
          <w:rFonts w:ascii="Palatino Linotype" w:hAnsi="Palatino Linotype"/>
          <w:b/>
          <w:sz w:val="28"/>
        </w:rPr>
        <w:t>2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14:paraId="103CA57F" w14:textId="1929A883" w:rsidR="00182437" w:rsidRDefault="00691B8A" w:rsidP="00C409AD">
      <w:pPr>
        <w:jc w:val="center"/>
        <w:rPr>
          <w:rFonts w:ascii="Palatino Linotype" w:hAnsi="Palatino Linotype"/>
          <w:b/>
          <w:sz w:val="28"/>
        </w:rPr>
      </w:pPr>
      <w:r w:rsidRPr="00D36D4E">
        <w:rPr>
          <w:rFonts w:ascii="Palatino Linotype" w:hAnsi="Palatino Linotype"/>
          <w:b/>
          <w:sz w:val="28"/>
        </w:rPr>
        <w:t>BAHAR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</w:t>
      </w:r>
      <w:r w:rsidR="00035012">
        <w:rPr>
          <w:rFonts w:ascii="Palatino Linotype" w:hAnsi="Palatino Linotype"/>
          <w:b/>
          <w:sz w:val="28"/>
        </w:rPr>
        <w:t>ARA SINAV PROGRAMI</w:t>
      </w:r>
    </w:p>
    <w:p w14:paraId="01A5AEF0" w14:textId="77777777"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</w:p>
    <w:p w14:paraId="4C34F0B3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602CFC2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54E9046A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39BC74" w14:textId="77777777" w:rsidR="008E32DD" w:rsidRDefault="008E32DD" w:rsidP="00C409AD">
      <w:pPr>
        <w:spacing w:after="0" w:line="240" w:lineRule="auto"/>
      </w:pPr>
      <w:r>
        <w:separator/>
      </w:r>
    </w:p>
  </w:endnote>
  <w:endnote w:type="continuationSeparator" w:id="0">
    <w:p w14:paraId="313BEEF0" w14:textId="77777777" w:rsidR="008E32DD" w:rsidRDefault="008E32DD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F2376D" w14:textId="77777777" w:rsidR="008E32DD" w:rsidRDefault="008E32DD" w:rsidP="00C409AD">
      <w:pPr>
        <w:spacing w:after="0" w:line="240" w:lineRule="auto"/>
      </w:pPr>
      <w:r>
        <w:separator/>
      </w:r>
    </w:p>
  </w:footnote>
  <w:footnote w:type="continuationSeparator" w:id="0">
    <w:p w14:paraId="1F9B8142" w14:textId="77777777" w:rsidR="008E32DD" w:rsidRDefault="008E32DD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AUAYUfQISwAAAA="/>
  </w:docVars>
  <w:rsids>
    <w:rsidRoot w:val="00496240"/>
    <w:rsid w:val="00002EDF"/>
    <w:rsid w:val="0000328D"/>
    <w:rsid w:val="00032410"/>
    <w:rsid w:val="00035012"/>
    <w:rsid w:val="00050F7E"/>
    <w:rsid w:val="00056721"/>
    <w:rsid w:val="00076B09"/>
    <w:rsid w:val="00081E38"/>
    <w:rsid w:val="00085769"/>
    <w:rsid w:val="00087F36"/>
    <w:rsid w:val="00092010"/>
    <w:rsid w:val="000A48D1"/>
    <w:rsid w:val="000B0398"/>
    <w:rsid w:val="000B2DA7"/>
    <w:rsid w:val="000C66D2"/>
    <w:rsid w:val="000D7C5E"/>
    <w:rsid w:val="000D7CA1"/>
    <w:rsid w:val="000E79A1"/>
    <w:rsid w:val="000F57BC"/>
    <w:rsid w:val="001061D6"/>
    <w:rsid w:val="001157FF"/>
    <w:rsid w:val="00116195"/>
    <w:rsid w:val="00117263"/>
    <w:rsid w:val="001202E5"/>
    <w:rsid w:val="00130950"/>
    <w:rsid w:val="00132A5F"/>
    <w:rsid w:val="00142EED"/>
    <w:rsid w:val="00145958"/>
    <w:rsid w:val="001527B8"/>
    <w:rsid w:val="001563D0"/>
    <w:rsid w:val="00172C96"/>
    <w:rsid w:val="00182437"/>
    <w:rsid w:val="00184487"/>
    <w:rsid w:val="0018465D"/>
    <w:rsid w:val="00190265"/>
    <w:rsid w:val="001A4FC1"/>
    <w:rsid w:val="001D113D"/>
    <w:rsid w:val="001D51CE"/>
    <w:rsid w:val="001F7544"/>
    <w:rsid w:val="001F7C81"/>
    <w:rsid w:val="00203D52"/>
    <w:rsid w:val="00206516"/>
    <w:rsid w:val="0020773C"/>
    <w:rsid w:val="00215450"/>
    <w:rsid w:val="00215670"/>
    <w:rsid w:val="00243E21"/>
    <w:rsid w:val="00262878"/>
    <w:rsid w:val="00271394"/>
    <w:rsid w:val="0027160B"/>
    <w:rsid w:val="00286659"/>
    <w:rsid w:val="00291D74"/>
    <w:rsid w:val="002A2E74"/>
    <w:rsid w:val="002A3A2B"/>
    <w:rsid w:val="002A62D4"/>
    <w:rsid w:val="002C06BB"/>
    <w:rsid w:val="002D041E"/>
    <w:rsid w:val="002D28ED"/>
    <w:rsid w:val="002D72D1"/>
    <w:rsid w:val="002E2120"/>
    <w:rsid w:val="002F056C"/>
    <w:rsid w:val="002F5E9D"/>
    <w:rsid w:val="003102B6"/>
    <w:rsid w:val="0031693D"/>
    <w:rsid w:val="003232D8"/>
    <w:rsid w:val="003368FC"/>
    <w:rsid w:val="003571F0"/>
    <w:rsid w:val="003801C5"/>
    <w:rsid w:val="00381EC4"/>
    <w:rsid w:val="00386960"/>
    <w:rsid w:val="00390F31"/>
    <w:rsid w:val="00394792"/>
    <w:rsid w:val="00395D80"/>
    <w:rsid w:val="003C2369"/>
    <w:rsid w:val="003C2CBF"/>
    <w:rsid w:val="003D2821"/>
    <w:rsid w:val="003D70A0"/>
    <w:rsid w:val="003E28F3"/>
    <w:rsid w:val="003E721F"/>
    <w:rsid w:val="003F1CF4"/>
    <w:rsid w:val="00401D89"/>
    <w:rsid w:val="004026D9"/>
    <w:rsid w:val="00420CD3"/>
    <w:rsid w:val="004250DC"/>
    <w:rsid w:val="00444373"/>
    <w:rsid w:val="00444D39"/>
    <w:rsid w:val="00454B21"/>
    <w:rsid w:val="0045705E"/>
    <w:rsid w:val="00460BCB"/>
    <w:rsid w:val="00475387"/>
    <w:rsid w:val="00494A6A"/>
    <w:rsid w:val="00496240"/>
    <w:rsid w:val="004B50DE"/>
    <w:rsid w:val="004C2FAE"/>
    <w:rsid w:val="004C53DF"/>
    <w:rsid w:val="004C7D2D"/>
    <w:rsid w:val="004D3170"/>
    <w:rsid w:val="004D7062"/>
    <w:rsid w:val="004E427B"/>
    <w:rsid w:val="004E5D21"/>
    <w:rsid w:val="004F00CC"/>
    <w:rsid w:val="00514C1E"/>
    <w:rsid w:val="00517042"/>
    <w:rsid w:val="00522EA8"/>
    <w:rsid w:val="00524B8A"/>
    <w:rsid w:val="00526454"/>
    <w:rsid w:val="00526B77"/>
    <w:rsid w:val="005329E5"/>
    <w:rsid w:val="00544FCB"/>
    <w:rsid w:val="00560A68"/>
    <w:rsid w:val="0056194A"/>
    <w:rsid w:val="00564A3C"/>
    <w:rsid w:val="00566CAF"/>
    <w:rsid w:val="005713B3"/>
    <w:rsid w:val="005A743F"/>
    <w:rsid w:val="005A7448"/>
    <w:rsid w:val="005B1E43"/>
    <w:rsid w:val="005C1AF5"/>
    <w:rsid w:val="005C36C0"/>
    <w:rsid w:val="005C7B83"/>
    <w:rsid w:val="005D1727"/>
    <w:rsid w:val="0061446F"/>
    <w:rsid w:val="0061750D"/>
    <w:rsid w:val="00620DFA"/>
    <w:rsid w:val="00646851"/>
    <w:rsid w:val="00647237"/>
    <w:rsid w:val="0065565A"/>
    <w:rsid w:val="00673A89"/>
    <w:rsid w:val="006746F8"/>
    <w:rsid w:val="00687AEE"/>
    <w:rsid w:val="00691B8A"/>
    <w:rsid w:val="006A0BA8"/>
    <w:rsid w:val="006B7CA5"/>
    <w:rsid w:val="006D1DBE"/>
    <w:rsid w:val="006D266A"/>
    <w:rsid w:val="00701CFF"/>
    <w:rsid w:val="00701FBE"/>
    <w:rsid w:val="0072473C"/>
    <w:rsid w:val="00742B5D"/>
    <w:rsid w:val="00747B7E"/>
    <w:rsid w:val="00755D94"/>
    <w:rsid w:val="00774B22"/>
    <w:rsid w:val="0077594E"/>
    <w:rsid w:val="00780283"/>
    <w:rsid w:val="00787451"/>
    <w:rsid w:val="0078796C"/>
    <w:rsid w:val="007920C9"/>
    <w:rsid w:val="007930D8"/>
    <w:rsid w:val="0079462C"/>
    <w:rsid w:val="00797A0D"/>
    <w:rsid w:val="007A1E02"/>
    <w:rsid w:val="007B0FB3"/>
    <w:rsid w:val="007B5915"/>
    <w:rsid w:val="007D0920"/>
    <w:rsid w:val="007D6F57"/>
    <w:rsid w:val="007E1656"/>
    <w:rsid w:val="007E1A90"/>
    <w:rsid w:val="007E2B47"/>
    <w:rsid w:val="00814595"/>
    <w:rsid w:val="00872EBD"/>
    <w:rsid w:val="00880113"/>
    <w:rsid w:val="00880BAA"/>
    <w:rsid w:val="00882481"/>
    <w:rsid w:val="00885BF2"/>
    <w:rsid w:val="008A4725"/>
    <w:rsid w:val="008B6D20"/>
    <w:rsid w:val="008B752F"/>
    <w:rsid w:val="008C2C53"/>
    <w:rsid w:val="008D2EFB"/>
    <w:rsid w:val="008D4249"/>
    <w:rsid w:val="008E32DD"/>
    <w:rsid w:val="008F544E"/>
    <w:rsid w:val="00905458"/>
    <w:rsid w:val="00915680"/>
    <w:rsid w:val="00926CD1"/>
    <w:rsid w:val="009331D9"/>
    <w:rsid w:val="0094657B"/>
    <w:rsid w:val="0095568D"/>
    <w:rsid w:val="0097267A"/>
    <w:rsid w:val="00976F09"/>
    <w:rsid w:val="00977F18"/>
    <w:rsid w:val="0099029F"/>
    <w:rsid w:val="009B3B09"/>
    <w:rsid w:val="009B645F"/>
    <w:rsid w:val="009D1817"/>
    <w:rsid w:val="00A100AC"/>
    <w:rsid w:val="00A32A22"/>
    <w:rsid w:val="00A3510E"/>
    <w:rsid w:val="00A36CF4"/>
    <w:rsid w:val="00A4183E"/>
    <w:rsid w:val="00A4510D"/>
    <w:rsid w:val="00A46F1D"/>
    <w:rsid w:val="00A47C6A"/>
    <w:rsid w:val="00A51846"/>
    <w:rsid w:val="00A53403"/>
    <w:rsid w:val="00A73E0B"/>
    <w:rsid w:val="00A805C3"/>
    <w:rsid w:val="00A816B8"/>
    <w:rsid w:val="00A97A8C"/>
    <w:rsid w:val="00AB48A9"/>
    <w:rsid w:val="00AD5FAF"/>
    <w:rsid w:val="00AD68A8"/>
    <w:rsid w:val="00AD7AE0"/>
    <w:rsid w:val="00AE39F5"/>
    <w:rsid w:val="00AF13AA"/>
    <w:rsid w:val="00AF17A3"/>
    <w:rsid w:val="00AF197C"/>
    <w:rsid w:val="00B111CB"/>
    <w:rsid w:val="00B17666"/>
    <w:rsid w:val="00B44BD2"/>
    <w:rsid w:val="00B458BC"/>
    <w:rsid w:val="00B718E4"/>
    <w:rsid w:val="00B8449E"/>
    <w:rsid w:val="00B91BCC"/>
    <w:rsid w:val="00B95C87"/>
    <w:rsid w:val="00BA0FA1"/>
    <w:rsid w:val="00BA639B"/>
    <w:rsid w:val="00BC28FD"/>
    <w:rsid w:val="00BD3353"/>
    <w:rsid w:val="00BD6B8A"/>
    <w:rsid w:val="00C059E0"/>
    <w:rsid w:val="00C12737"/>
    <w:rsid w:val="00C160A2"/>
    <w:rsid w:val="00C16C54"/>
    <w:rsid w:val="00C409AD"/>
    <w:rsid w:val="00C42EB8"/>
    <w:rsid w:val="00C45BD4"/>
    <w:rsid w:val="00C47CBE"/>
    <w:rsid w:val="00C504D3"/>
    <w:rsid w:val="00C61289"/>
    <w:rsid w:val="00C61667"/>
    <w:rsid w:val="00C73089"/>
    <w:rsid w:val="00C814E4"/>
    <w:rsid w:val="00CA1C74"/>
    <w:rsid w:val="00CA1DA9"/>
    <w:rsid w:val="00CF0EA9"/>
    <w:rsid w:val="00CF3F58"/>
    <w:rsid w:val="00CF4D6F"/>
    <w:rsid w:val="00CF746A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7419"/>
    <w:rsid w:val="00D8009D"/>
    <w:rsid w:val="00D84C52"/>
    <w:rsid w:val="00D8531D"/>
    <w:rsid w:val="00D90143"/>
    <w:rsid w:val="00D91068"/>
    <w:rsid w:val="00D92195"/>
    <w:rsid w:val="00D96306"/>
    <w:rsid w:val="00DC6EB8"/>
    <w:rsid w:val="00DD0F7D"/>
    <w:rsid w:val="00DE5C0D"/>
    <w:rsid w:val="00DF4213"/>
    <w:rsid w:val="00DF5D25"/>
    <w:rsid w:val="00E15FF8"/>
    <w:rsid w:val="00E22674"/>
    <w:rsid w:val="00E2344F"/>
    <w:rsid w:val="00E30E1B"/>
    <w:rsid w:val="00E35BAA"/>
    <w:rsid w:val="00E552EE"/>
    <w:rsid w:val="00E554CD"/>
    <w:rsid w:val="00E570FF"/>
    <w:rsid w:val="00E621B1"/>
    <w:rsid w:val="00E8253E"/>
    <w:rsid w:val="00E8741A"/>
    <w:rsid w:val="00EC0688"/>
    <w:rsid w:val="00EF4ED7"/>
    <w:rsid w:val="00EF76DC"/>
    <w:rsid w:val="00F01640"/>
    <w:rsid w:val="00F05528"/>
    <w:rsid w:val="00F14C09"/>
    <w:rsid w:val="00F17C0C"/>
    <w:rsid w:val="00F3125E"/>
    <w:rsid w:val="00F319EA"/>
    <w:rsid w:val="00F33FB6"/>
    <w:rsid w:val="00F35CDC"/>
    <w:rsid w:val="00F40650"/>
    <w:rsid w:val="00F538D8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  <w:rsid w:val="00FC729D"/>
    <w:rsid w:val="00FF0A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732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8FBC2E-74F3-44F3-80A7-F9ED6A0F2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17-08-09T07:47:00Z</cp:lastPrinted>
  <dcterms:created xsi:type="dcterms:W3CDTF">2022-03-18T06:42:00Z</dcterms:created>
  <dcterms:modified xsi:type="dcterms:W3CDTF">2022-03-18T06:42:00Z</dcterms:modified>
</cp:coreProperties>
</file>